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2D288" w14:textId="77777777" w:rsidR="00861D2D" w:rsidRPr="00861D2D" w:rsidRDefault="00861D2D" w:rsidP="00861D2D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861D2D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3CA369E6" w14:textId="11A60D69" w:rsidR="00861D2D" w:rsidRPr="00861D2D" w:rsidRDefault="00861D2D" w:rsidP="00861D2D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 w:rsidRPr="00861D2D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The paper can be published in the journal</w:t>
      </w:r>
      <w:r w:rsidRPr="00861D2D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.</w:t>
      </w:r>
    </w:p>
    <w:p w14:paraId="642262C3" w14:textId="77777777" w:rsidR="00861D2D" w:rsidRPr="00861D2D" w:rsidRDefault="00861D2D" w:rsidP="00861D2D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861D2D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5896B3D2" w14:textId="306672EA" w:rsidR="00861D2D" w:rsidRPr="00861D2D" w:rsidRDefault="00861D2D" w:rsidP="00861D2D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861D2D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Prof. </w:t>
      </w:r>
      <w:proofErr w:type="spellStart"/>
      <w:r w:rsidRPr="00861D2D">
        <w:rPr>
          <w:rFonts w:ascii="Arial" w:eastAsia="Times New Roman" w:hAnsi="Arial" w:cs="Arial"/>
          <w:kern w:val="0"/>
          <w:sz w:val="20"/>
          <w:szCs w:val="20"/>
          <w14:ligatures w14:val="none"/>
        </w:rPr>
        <w:t>Levent</w:t>
      </w:r>
      <w:proofErr w:type="spellEnd"/>
      <w:r w:rsidRPr="00861D2D"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 SON, The University of Mersin, Turkey</w:t>
      </w:r>
      <w:r>
        <w:rPr>
          <w:rFonts w:ascii="Arial" w:eastAsia="Times New Roman" w:hAnsi="Arial" w:cs="Arial"/>
          <w:kern w:val="0"/>
          <w:sz w:val="20"/>
          <w:szCs w:val="20"/>
          <w14:ligatures w14:val="none"/>
        </w:rPr>
        <w:t>.</w:t>
      </w:r>
    </w:p>
    <w:p w14:paraId="287D5E73" w14:textId="77777777" w:rsidR="00861D2D" w:rsidRPr="00861D2D" w:rsidRDefault="00861D2D" w:rsidP="00861D2D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</w:p>
    <w:p w14:paraId="7F5C79A7" w14:textId="77777777" w:rsidR="00B17BEB" w:rsidRDefault="00B17BEB"/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jI0MrY0Njc3MzZQ0lEKTi0uzszPAykwrAUA2Y//iSwAAAA="/>
  </w:docVars>
  <w:rsids>
    <w:rsidRoot w:val="00B329C9"/>
    <w:rsid w:val="00230A2D"/>
    <w:rsid w:val="006D2BDD"/>
    <w:rsid w:val="00861D2D"/>
    <w:rsid w:val="0086724B"/>
    <w:rsid w:val="00B17BEB"/>
    <w:rsid w:val="00B329C9"/>
    <w:rsid w:val="00E9580E"/>
    <w:rsid w:val="00F42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C1415"/>
  <w15:chartTrackingRefBased/>
  <w15:docId w15:val="{F5B24DD8-EC53-4BB3-972E-0E0BCBA35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5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35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76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3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34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833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0-24T05:42:00Z</dcterms:created>
  <dcterms:modified xsi:type="dcterms:W3CDTF">2025-08-16T04:05:00Z</dcterms:modified>
</cp:coreProperties>
</file>